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C006" w14:textId="62063956" w:rsidR="00AE3BF3" w:rsidRPr="00386D68" w:rsidRDefault="00AE3BF3" w:rsidP="00AE3BF3">
      <w:pPr>
        <w:pStyle w:val="Standard"/>
        <w:jc w:val="center"/>
        <w:rPr>
          <w:b/>
          <w:bCs/>
          <w:sz w:val="28"/>
          <w:szCs w:val="28"/>
        </w:rPr>
      </w:pPr>
      <w:r w:rsidRPr="00386D68">
        <w:rPr>
          <w:b/>
          <w:bCs/>
          <w:sz w:val="28"/>
          <w:szCs w:val="28"/>
        </w:rPr>
        <w:t>Program ćwiczeń z przedmiotu Biotechnologia roślin dla studentów studiów stacjonarnych I stopnia, III rok, rok akademicki 20</w:t>
      </w:r>
      <w:r w:rsidR="00A1573E">
        <w:rPr>
          <w:b/>
          <w:bCs/>
          <w:sz w:val="28"/>
          <w:szCs w:val="28"/>
        </w:rPr>
        <w:t>22</w:t>
      </w:r>
      <w:r w:rsidRPr="00386D68">
        <w:rPr>
          <w:b/>
          <w:bCs/>
          <w:sz w:val="28"/>
          <w:szCs w:val="28"/>
        </w:rPr>
        <w:t>/2</w:t>
      </w:r>
      <w:r w:rsidR="00A1573E">
        <w:rPr>
          <w:b/>
          <w:bCs/>
          <w:sz w:val="28"/>
          <w:szCs w:val="28"/>
        </w:rPr>
        <w:t>3</w:t>
      </w:r>
      <w:r w:rsidRPr="00386D68">
        <w:rPr>
          <w:b/>
          <w:bCs/>
          <w:sz w:val="28"/>
          <w:szCs w:val="28"/>
        </w:rPr>
        <w:t>.</w:t>
      </w:r>
    </w:p>
    <w:p w14:paraId="7AE58184" w14:textId="77777777" w:rsidR="00AE3BF3" w:rsidRDefault="00AE3BF3" w:rsidP="00AE3BF3">
      <w:pPr>
        <w:pStyle w:val="Standard"/>
        <w:jc w:val="center"/>
        <w:rPr>
          <w:b/>
          <w:bCs/>
          <w:sz w:val="28"/>
          <w:szCs w:val="28"/>
        </w:rPr>
      </w:pPr>
    </w:p>
    <w:p w14:paraId="51A68EE7" w14:textId="77777777" w:rsidR="00AE3BF3" w:rsidRPr="00386D68" w:rsidRDefault="00AE3BF3" w:rsidP="00AE3BF3">
      <w:pPr>
        <w:pStyle w:val="Standard"/>
        <w:jc w:val="center"/>
        <w:rPr>
          <w:b/>
          <w:bCs/>
          <w:sz w:val="28"/>
          <w:szCs w:val="28"/>
        </w:rPr>
      </w:pPr>
    </w:p>
    <w:p w14:paraId="0AC7A780" w14:textId="164B34D3" w:rsidR="00AE3BF3" w:rsidRPr="005F260F" w:rsidRDefault="00AE3BF3" w:rsidP="005F260F">
      <w:pPr>
        <w:pStyle w:val="Standard"/>
        <w:jc w:val="center"/>
        <w:rPr>
          <w:b/>
          <w:bCs/>
          <w:sz w:val="28"/>
          <w:szCs w:val="28"/>
        </w:rPr>
      </w:pPr>
      <w:r w:rsidRPr="00386D68">
        <w:rPr>
          <w:b/>
          <w:bCs/>
          <w:sz w:val="28"/>
          <w:szCs w:val="28"/>
        </w:rPr>
        <w:t>Katedra Fizjologii i Biotechnologii Roślin UG; Katedra Cytologii i Embriologii Roślin</w:t>
      </w:r>
    </w:p>
    <w:p w14:paraId="28717D18" w14:textId="40E18DF5" w:rsidR="00AE3BF3" w:rsidRPr="005F260F" w:rsidRDefault="00AE3BF3" w:rsidP="005F260F">
      <w:pPr>
        <w:pStyle w:val="Nagwek4"/>
        <w:jc w:val="center"/>
        <w:rPr>
          <w:rFonts w:ascii="Roboto" w:hAnsi="Roboto"/>
          <w:color w:val="424242"/>
          <w:sz w:val="32"/>
          <w:szCs w:val="32"/>
        </w:rPr>
      </w:pPr>
      <w:r w:rsidRPr="005F260F">
        <w:rPr>
          <w:sz w:val="28"/>
          <w:szCs w:val="28"/>
        </w:rPr>
        <w:t xml:space="preserve">Prowadzący: </w:t>
      </w:r>
      <w:r w:rsidR="005F260F" w:rsidRPr="005F260F">
        <w:rPr>
          <w:sz w:val="28"/>
          <w:szCs w:val="28"/>
        </w:rPr>
        <w:t xml:space="preserve">mgr Michał </w:t>
      </w:r>
      <w:proofErr w:type="spellStart"/>
      <w:r w:rsidR="005F260F" w:rsidRPr="005F260F">
        <w:rPr>
          <w:sz w:val="28"/>
          <w:szCs w:val="28"/>
        </w:rPr>
        <w:t>Starke</w:t>
      </w:r>
      <w:proofErr w:type="spellEnd"/>
      <w:r w:rsidRPr="005F260F">
        <w:rPr>
          <w:sz w:val="28"/>
          <w:szCs w:val="28"/>
        </w:rPr>
        <w:t xml:space="preserve">, </w:t>
      </w:r>
      <w:r w:rsidR="004A32C9" w:rsidRPr="005F260F">
        <w:rPr>
          <w:sz w:val="28"/>
          <w:szCs w:val="28"/>
        </w:rPr>
        <w:t>mgr Monika Majewska</w:t>
      </w:r>
    </w:p>
    <w:p w14:paraId="24D8BFE9" w14:textId="77777777" w:rsidR="00AE3BF3" w:rsidRPr="00386D68" w:rsidRDefault="00AE3BF3" w:rsidP="00AE3BF3">
      <w:pPr>
        <w:pStyle w:val="Standard"/>
        <w:rPr>
          <w:b/>
          <w:bCs/>
          <w:sz w:val="28"/>
          <w:szCs w:val="28"/>
        </w:rPr>
      </w:pPr>
    </w:p>
    <w:p w14:paraId="2A471E58" w14:textId="77777777" w:rsidR="00AE3BF3" w:rsidRDefault="00AE3BF3" w:rsidP="00AE3BF3">
      <w:pPr>
        <w:pStyle w:val="Standard"/>
      </w:pPr>
    </w:p>
    <w:p w14:paraId="0563E180" w14:textId="77777777" w:rsidR="00AE3BF3" w:rsidRDefault="00AE3BF3" w:rsidP="00AE3BF3">
      <w:pPr>
        <w:pStyle w:val="Standard"/>
        <w:numPr>
          <w:ilvl w:val="0"/>
          <w:numId w:val="1"/>
        </w:numPr>
        <w:spacing w:line="360" w:lineRule="auto"/>
      </w:pPr>
      <w:r>
        <w:t>ĆWICZENIE 1</w:t>
      </w:r>
    </w:p>
    <w:p w14:paraId="63CEA292" w14:textId="40B2A1A5" w:rsidR="00AE3BF3" w:rsidRDefault="005F260F" w:rsidP="00AE3BF3">
      <w:pPr>
        <w:pStyle w:val="Standard"/>
        <w:spacing w:line="360" w:lineRule="auto"/>
      </w:pPr>
      <w:r>
        <w:t>12</w:t>
      </w:r>
      <w:r w:rsidR="004A32C9">
        <w:t xml:space="preserve"> </w:t>
      </w:r>
      <w:r w:rsidR="00AE3BF3">
        <w:t xml:space="preserve">X; </w:t>
      </w:r>
      <w:r>
        <w:t>14</w:t>
      </w:r>
      <w:r w:rsidR="00AE3BF3">
        <w:t xml:space="preserve"> X  </w:t>
      </w:r>
      <w:r w:rsidR="005E1074">
        <w:tab/>
      </w:r>
      <w:r w:rsidR="00AE3BF3">
        <w:t>sporządzanie podłoży hodowlanych, przygotowanie narzędzi, szkła</w:t>
      </w:r>
    </w:p>
    <w:p w14:paraId="093FA84A" w14:textId="77777777" w:rsidR="00AE3BF3" w:rsidRDefault="00AE3BF3" w:rsidP="00AE3BF3">
      <w:pPr>
        <w:pStyle w:val="Standard"/>
        <w:numPr>
          <w:ilvl w:val="0"/>
          <w:numId w:val="2"/>
        </w:numPr>
        <w:spacing w:line="360" w:lineRule="auto"/>
      </w:pPr>
      <w:r>
        <w:t xml:space="preserve"> ĆWICZENIE 2 </w:t>
      </w:r>
    </w:p>
    <w:p w14:paraId="6A27CBEA" w14:textId="1FF00C49" w:rsidR="00AE3BF3" w:rsidRDefault="005F260F" w:rsidP="00AE3BF3">
      <w:pPr>
        <w:pStyle w:val="Standard"/>
        <w:spacing w:line="360" w:lineRule="auto"/>
      </w:pPr>
      <w:r>
        <w:t>26</w:t>
      </w:r>
      <w:r w:rsidR="00A1573E">
        <w:t xml:space="preserve"> </w:t>
      </w:r>
      <w:r w:rsidR="00AE3BF3">
        <w:t xml:space="preserve">X; </w:t>
      </w:r>
      <w:r>
        <w:t>28</w:t>
      </w:r>
      <w:r w:rsidR="00A1573E">
        <w:t xml:space="preserve"> </w:t>
      </w:r>
      <w:r w:rsidR="00AE3BF3">
        <w:t xml:space="preserve">X  </w:t>
      </w:r>
      <w:r w:rsidR="005E1074">
        <w:tab/>
      </w:r>
      <w:r w:rsidR="00AE3BF3">
        <w:t xml:space="preserve">mikrorozmnażanie roślin </w:t>
      </w:r>
    </w:p>
    <w:p w14:paraId="13C6B038" w14:textId="77777777" w:rsidR="00AE3BF3" w:rsidRDefault="00AE3BF3" w:rsidP="00AE3BF3">
      <w:pPr>
        <w:pStyle w:val="Standard"/>
        <w:numPr>
          <w:ilvl w:val="0"/>
          <w:numId w:val="3"/>
        </w:numPr>
        <w:spacing w:line="360" w:lineRule="auto"/>
      </w:pPr>
      <w:r>
        <w:t>ĆWICZENIE 3.</w:t>
      </w:r>
    </w:p>
    <w:p w14:paraId="48631083" w14:textId="57142216" w:rsidR="00AE3BF3" w:rsidRDefault="005F260F" w:rsidP="00AE3BF3">
      <w:pPr>
        <w:pStyle w:val="Standard"/>
        <w:spacing w:line="360" w:lineRule="auto"/>
      </w:pPr>
      <w:r>
        <w:t>16</w:t>
      </w:r>
      <w:r w:rsidR="00A1573E">
        <w:t xml:space="preserve"> </w:t>
      </w:r>
      <w:r w:rsidR="00AE3BF3">
        <w:t xml:space="preserve">XI; </w:t>
      </w:r>
      <w:r>
        <w:t>18</w:t>
      </w:r>
      <w:r w:rsidR="00AE3BF3">
        <w:t xml:space="preserve"> XI  </w:t>
      </w:r>
      <w:r w:rsidR="005E1074">
        <w:tab/>
      </w:r>
      <w:r w:rsidR="00AE3BF3">
        <w:t>zakładanie kultur pylników i mikrospor</w:t>
      </w:r>
    </w:p>
    <w:p w14:paraId="1B7D45F6" w14:textId="77777777" w:rsidR="00AE3BF3" w:rsidRPr="000379DC" w:rsidRDefault="00AE3BF3" w:rsidP="00AE3BF3">
      <w:pPr>
        <w:pStyle w:val="Standard"/>
        <w:numPr>
          <w:ilvl w:val="0"/>
          <w:numId w:val="4"/>
        </w:numPr>
        <w:spacing w:line="360" w:lineRule="auto"/>
      </w:pPr>
      <w:r>
        <w:rPr>
          <w:b/>
          <w:bCs/>
        </w:rPr>
        <w:t xml:space="preserve"> </w:t>
      </w:r>
      <w:r w:rsidRPr="000379DC">
        <w:rPr>
          <w:bCs/>
        </w:rPr>
        <w:t>ĆWICZENIE 4</w:t>
      </w:r>
    </w:p>
    <w:p w14:paraId="2FF1B613" w14:textId="71EF0356" w:rsidR="00AE3BF3" w:rsidRPr="000379DC" w:rsidRDefault="005F260F" w:rsidP="00AE3BF3">
      <w:pPr>
        <w:pStyle w:val="Standard"/>
        <w:spacing w:line="360" w:lineRule="auto"/>
      </w:pPr>
      <w:r>
        <w:rPr>
          <w:bCs/>
        </w:rPr>
        <w:t>30</w:t>
      </w:r>
      <w:r w:rsidR="00AE3BF3">
        <w:rPr>
          <w:bCs/>
        </w:rPr>
        <w:t xml:space="preserve"> XI</w:t>
      </w:r>
      <w:r w:rsidR="004A32C9">
        <w:rPr>
          <w:bCs/>
        </w:rPr>
        <w:t>;</w:t>
      </w:r>
      <w:r w:rsidR="00AE3BF3">
        <w:rPr>
          <w:bCs/>
        </w:rPr>
        <w:t xml:space="preserve"> </w:t>
      </w:r>
      <w:r>
        <w:rPr>
          <w:bCs/>
        </w:rPr>
        <w:t>2</w:t>
      </w:r>
      <w:r w:rsidR="00AE3BF3" w:rsidRPr="000379DC">
        <w:rPr>
          <w:bCs/>
        </w:rPr>
        <w:t xml:space="preserve"> X</w:t>
      </w:r>
      <w:r>
        <w:rPr>
          <w:bCs/>
        </w:rPr>
        <w:t>I</w:t>
      </w:r>
      <w:r w:rsidR="00AE3BF3" w:rsidRPr="000379DC">
        <w:rPr>
          <w:bCs/>
        </w:rPr>
        <w:t xml:space="preserve">I </w:t>
      </w:r>
      <w:r w:rsidR="005E1074">
        <w:rPr>
          <w:bCs/>
        </w:rPr>
        <w:tab/>
      </w:r>
      <w:r w:rsidR="00AE3BF3" w:rsidRPr="000379DC">
        <w:rPr>
          <w:bCs/>
        </w:rPr>
        <w:t>izolacja kwasów nukleinowych z tkanek roślinnych</w:t>
      </w:r>
    </w:p>
    <w:p w14:paraId="66E2CA38" w14:textId="77777777" w:rsidR="00AE3BF3" w:rsidRPr="004A32C9" w:rsidRDefault="00AE3BF3" w:rsidP="00AE3BF3">
      <w:pPr>
        <w:pStyle w:val="Standard"/>
        <w:numPr>
          <w:ilvl w:val="0"/>
          <w:numId w:val="5"/>
        </w:numPr>
        <w:spacing w:line="360" w:lineRule="auto"/>
        <w:rPr>
          <w:b/>
          <w:bCs/>
        </w:rPr>
      </w:pPr>
      <w:r w:rsidRPr="004A32C9">
        <w:rPr>
          <w:b/>
          <w:bCs/>
        </w:rPr>
        <w:t xml:space="preserve"> ĆWICZENIE 5 </w:t>
      </w:r>
    </w:p>
    <w:p w14:paraId="2574C5F3" w14:textId="44266EDA" w:rsidR="00AE3BF3" w:rsidRDefault="005F260F" w:rsidP="00AE3BF3">
      <w:pPr>
        <w:pStyle w:val="Standard"/>
        <w:spacing w:line="360" w:lineRule="auto"/>
      </w:pPr>
      <w:r w:rsidRPr="005F260F">
        <w:rPr>
          <w:b/>
          <w:bCs/>
        </w:rPr>
        <w:t>14</w:t>
      </w:r>
      <w:r w:rsidR="00AE3BF3" w:rsidRPr="005F260F">
        <w:rPr>
          <w:b/>
          <w:bCs/>
        </w:rPr>
        <w:t xml:space="preserve"> XII</w:t>
      </w:r>
      <w:r w:rsidR="004A32C9" w:rsidRPr="005F260F">
        <w:rPr>
          <w:b/>
          <w:bCs/>
        </w:rPr>
        <w:t>;</w:t>
      </w:r>
      <w:r w:rsidR="00AE3BF3" w:rsidRPr="005F260F">
        <w:rPr>
          <w:b/>
          <w:bCs/>
        </w:rPr>
        <w:t xml:space="preserve"> </w:t>
      </w:r>
      <w:r w:rsidRPr="005F260F">
        <w:rPr>
          <w:b/>
          <w:bCs/>
        </w:rPr>
        <w:t>16</w:t>
      </w:r>
      <w:r w:rsidR="00AE3BF3" w:rsidRPr="005F260F">
        <w:rPr>
          <w:b/>
          <w:bCs/>
        </w:rPr>
        <w:t xml:space="preserve"> XII</w:t>
      </w:r>
      <w:r w:rsidR="00AE3BF3" w:rsidRPr="004A32C9">
        <w:t xml:space="preserve"> </w:t>
      </w:r>
      <w:r w:rsidR="005E1074">
        <w:tab/>
      </w:r>
      <w:r w:rsidR="00AE3BF3">
        <w:t xml:space="preserve"> </w:t>
      </w:r>
      <w:r w:rsidR="00AE3BF3">
        <w:rPr>
          <w:b/>
          <w:bCs/>
        </w:rPr>
        <w:t>praca zaliczeniowa – cześć praktyczna</w:t>
      </w:r>
    </w:p>
    <w:p w14:paraId="0BDABB92" w14:textId="77777777" w:rsidR="00AE3BF3" w:rsidRDefault="00AE3BF3" w:rsidP="00AE3BF3">
      <w:pPr>
        <w:pStyle w:val="Standard"/>
        <w:numPr>
          <w:ilvl w:val="0"/>
          <w:numId w:val="6"/>
        </w:numPr>
        <w:spacing w:line="360" w:lineRule="auto"/>
      </w:pPr>
      <w:r>
        <w:t xml:space="preserve"> ĆWICZENIE 6 </w:t>
      </w:r>
    </w:p>
    <w:p w14:paraId="615A7DAB" w14:textId="3AC5B177" w:rsidR="00AE3BF3" w:rsidRDefault="005F260F" w:rsidP="00AE3BF3">
      <w:pPr>
        <w:pStyle w:val="Standard"/>
        <w:spacing w:line="360" w:lineRule="auto"/>
      </w:pPr>
      <w:r>
        <w:t>11 I</w:t>
      </w:r>
      <w:r w:rsidR="004A32C9">
        <w:t>;</w:t>
      </w:r>
      <w:r w:rsidR="00AE3BF3">
        <w:t xml:space="preserve"> </w:t>
      </w:r>
      <w:r>
        <w:t>13</w:t>
      </w:r>
      <w:r w:rsidR="00647621">
        <w:t xml:space="preserve"> </w:t>
      </w:r>
      <w:r w:rsidR="00AE3BF3">
        <w:t xml:space="preserve">I </w:t>
      </w:r>
      <w:r>
        <w:tab/>
      </w:r>
      <w:proofErr w:type="spellStart"/>
      <w:r w:rsidR="00AE3BF3">
        <w:t>agrotransformacja</w:t>
      </w:r>
      <w:proofErr w:type="spellEnd"/>
      <w:r w:rsidR="00AE3BF3">
        <w:t xml:space="preserve"> przejściowa tytoniu</w:t>
      </w:r>
    </w:p>
    <w:p w14:paraId="6793FAB6" w14:textId="77777777" w:rsidR="00AE3BF3" w:rsidRDefault="00AE3BF3" w:rsidP="00AE3BF3">
      <w:pPr>
        <w:pStyle w:val="Standard"/>
        <w:numPr>
          <w:ilvl w:val="0"/>
          <w:numId w:val="7"/>
        </w:numPr>
        <w:spacing w:line="360" w:lineRule="auto"/>
      </w:pPr>
      <w:r>
        <w:rPr>
          <w:b/>
          <w:bCs/>
        </w:rPr>
        <w:t xml:space="preserve"> ĆWICZENIE 7 </w:t>
      </w:r>
    </w:p>
    <w:p w14:paraId="3306000B" w14:textId="327A86E7" w:rsidR="00AE3BF3" w:rsidRDefault="005F260F" w:rsidP="00AE3BF3">
      <w:pPr>
        <w:pStyle w:val="Standard"/>
        <w:spacing w:line="360" w:lineRule="auto"/>
      </w:pPr>
      <w:r w:rsidRPr="005F260F">
        <w:rPr>
          <w:b/>
          <w:bCs/>
        </w:rPr>
        <w:t>18</w:t>
      </w:r>
      <w:r w:rsidR="00AE3BF3" w:rsidRPr="005F260F">
        <w:rPr>
          <w:b/>
          <w:bCs/>
        </w:rPr>
        <w:t xml:space="preserve"> I</w:t>
      </w:r>
      <w:r w:rsidR="004A32C9" w:rsidRPr="005F260F">
        <w:rPr>
          <w:b/>
          <w:bCs/>
        </w:rPr>
        <w:t>;</w:t>
      </w:r>
      <w:r w:rsidR="00AE3BF3" w:rsidRPr="005F260F">
        <w:rPr>
          <w:b/>
          <w:bCs/>
        </w:rPr>
        <w:t xml:space="preserve">  </w:t>
      </w:r>
      <w:r w:rsidRPr="005F260F">
        <w:rPr>
          <w:b/>
          <w:bCs/>
        </w:rPr>
        <w:t>20</w:t>
      </w:r>
      <w:r w:rsidR="004A32C9" w:rsidRPr="005F260F">
        <w:rPr>
          <w:b/>
          <w:bCs/>
        </w:rPr>
        <w:t xml:space="preserve"> </w:t>
      </w:r>
      <w:r w:rsidR="00AE3BF3" w:rsidRPr="005F260F">
        <w:rPr>
          <w:b/>
          <w:bCs/>
        </w:rPr>
        <w:t>I</w:t>
      </w:r>
      <w:r w:rsidR="00AE3BF3" w:rsidRPr="004A32C9">
        <w:t xml:space="preserve"> </w:t>
      </w:r>
      <w:r w:rsidR="00AE3BF3">
        <w:rPr>
          <w:b/>
          <w:bCs/>
        </w:rPr>
        <w:t xml:space="preserve">  </w:t>
      </w:r>
      <w:r w:rsidR="005E107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 xml:space="preserve">praca zaliczeniowa </w:t>
      </w:r>
      <w:r w:rsidR="00AE3BF3">
        <w:rPr>
          <w:b/>
          <w:bCs/>
        </w:rPr>
        <w:t>– cześć teoretyczna</w:t>
      </w:r>
    </w:p>
    <w:p w14:paraId="083C7D5E" w14:textId="77777777" w:rsidR="00D92CE1" w:rsidRDefault="00D92CE1"/>
    <w:sectPr w:rsidR="00D92C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1C0D"/>
    <w:multiLevelType w:val="hybridMultilevel"/>
    <w:tmpl w:val="89EE0ADA"/>
    <w:lvl w:ilvl="0" w:tplc="C51697B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72D912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F8CF8E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D27BCC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64995A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9A297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3C8AAA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1760976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323CD6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51E3"/>
    <w:multiLevelType w:val="hybridMultilevel"/>
    <w:tmpl w:val="6D328ED6"/>
    <w:lvl w:ilvl="0" w:tplc="20387AF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7E60C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C4FB4A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DC606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704C2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1EF31E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9880E6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3825AC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D40484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C3579"/>
    <w:multiLevelType w:val="hybridMultilevel"/>
    <w:tmpl w:val="6504BAB6"/>
    <w:lvl w:ilvl="0" w:tplc="555E932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46A8D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4A22CA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1E205C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B04884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463B2C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D0AD46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DC6E5E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7075C2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71557"/>
    <w:multiLevelType w:val="hybridMultilevel"/>
    <w:tmpl w:val="C7D2494A"/>
    <w:lvl w:ilvl="0" w:tplc="ED5804C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7A7C5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FE3C7E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303C84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560F52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7E0042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B02A92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8CA3B8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0C37CC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86E5E"/>
    <w:multiLevelType w:val="hybridMultilevel"/>
    <w:tmpl w:val="9656EB68"/>
    <w:lvl w:ilvl="0" w:tplc="81B6C87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74ABF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F0B528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A1850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B4B8F2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6C67F0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20EF2A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92AF90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8AE374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3248CA"/>
    <w:multiLevelType w:val="hybridMultilevel"/>
    <w:tmpl w:val="4AFAE6E2"/>
    <w:lvl w:ilvl="0" w:tplc="FCCA8B5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0F784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D44ABE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340A4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FAC0E8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2EA03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4914C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A6AF70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449EAA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DB6EF2"/>
    <w:multiLevelType w:val="hybridMultilevel"/>
    <w:tmpl w:val="ECBCA3FC"/>
    <w:lvl w:ilvl="0" w:tplc="AD1482F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87FD6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126A90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4871C4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FC0542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DCF252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BC76DC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823E78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C89316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17584900">
    <w:abstractNumId w:val="4"/>
  </w:num>
  <w:num w:numId="2" w16cid:durableId="115293952">
    <w:abstractNumId w:val="0"/>
  </w:num>
  <w:num w:numId="3" w16cid:durableId="729305549">
    <w:abstractNumId w:val="5"/>
  </w:num>
  <w:num w:numId="4" w16cid:durableId="1752971484">
    <w:abstractNumId w:val="2"/>
  </w:num>
  <w:num w:numId="5" w16cid:durableId="1229654900">
    <w:abstractNumId w:val="1"/>
  </w:num>
  <w:num w:numId="6" w16cid:durableId="1242446484">
    <w:abstractNumId w:val="3"/>
  </w:num>
  <w:num w:numId="7" w16cid:durableId="13689190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Lc0NwcyzAwtjZV0lIJTi4sz8/NACoxqAU0F/9AsAAAA"/>
  </w:docVars>
  <w:rsids>
    <w:rsidRoot w:val="00AE3BF3"/>
    <w:rsid w:val="004A32C9"/>
    <w:rsid w:val="005E1074"/>
    <w:rsid w:val="005F260F"/>
    <w:rsid w:val="00647621"/>
    <w:rsid w:val="00A1573E"/>
    <w:rsid w:val="00AE3BF3"/>
    <w:rsid w:val="00B800B5"/>
    <w:rsid w:val="00C87CC6"/>
    <w:rsid w:val="00D9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4C4381"/>
  <w15:chartTrackingRefBased/>
  <w15:docId w15:val="{C8C58A62-9623-427D-A693-266225FE2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4">
    <w:name w:val="heading 4"/>
    <w:basedOn w:val="Normalny"/>
    <w:link w:val="Nagwek4Znak"/>
    <w:uiPriority w:val="9"/>
    <w:qFormat/>
    <w:rsid w:val="004A32C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AE3BF3"/>
    <w:pPr>
      <w:suppressAutoHyphens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customStyle="1" w:styleId="Nagwek4Znak">
    <w:name w:val="Nagłówek 4 Znak"/>
    <w:basedOn w:val="Domylnaczcionkaakapitu"/>
    <w:link w:val="Nagwek4"/>
    <w:uiPriority w:val="9"/>
    <w:rsid w:val="004A32C9"/>
    <w:rPr>
      <w:rFonts w:ascii="Times New Roman" w:eastAsia="Times New Roman" w:hAnsi="Times New Roman" w:cs="Times New Roman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5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8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G</dc:creator>
  <cp:keywords/>
  <dc:description/>
  <cp:lastModifiedBy>Monika Majewska</cp:lastModifiedBy>
  <cp:revision>4</cp:revision>
  <dcterms:created xsi:type="dcterms:W3CDTF">2022-09-29T06:51:00Z</dcterms:created>
  <dcterms:modified xsi:type="dcterms:W3CDTF">2022-09-29T09:10:00Z</dcterms:modified>
</cp:coreProperties>
</file>